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Jordan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mpid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Tione di Trento, TN, Italia Pelugo, T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elugo, T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/06/200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1309934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jordan.campidelli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